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77491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</w:p>
    <w:p w:rsidR="009604B1" w:rsidRPr="00077491" w:rsidRDefault="001638DD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 w:rsidR="0007749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77491" w:rsidRPr="00077491">
        <w:rPr>
          <w:rFonts w:ascii="Times New Roman" w:hAnsi="Times New Roman" w:cs="Times New Roman"/>
          <w:b/>
          <w:bCs/>
          <w:color w:val="009999"/>
          <w:sz w:val="28"/>
          <w:szCs w:val="28"/>
          <w:lang w:val="sr-Latn-RS"/>
        </w:rPr>
        <w:t>II</w:t>
      </w:r>
      <w:r w:rsidR="00077491" w:rsidRPr="00077491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-</w:t>
      </w:r>
      <w:r w:rsidR="00077491" w:rsidRPr="00077491">
        <w:rPr>
          <w:rFonts w:ascii="Times New Roman" w:hAnsi="Times New Roman" w:cs="Times New Roman"/>
          <w:b/>
          <w:bCs/>
          <w:color w:val="009999"/>
          <w:sz w:val="28"/>
          <w:szCs w:val="28"/>
          <w:lang w:val="sr-Latn-RS"/>
        </w:rPr>
        <w:t>06-48</w:t>
      </w:r>
      <w:r w:rsidR="00077491" w:rsidRPr="00077491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/20</w:t>
      </w:r>
      <w:r w:rsidR="00077491" w:rsidRPr="00077491">
        <w:rPr>
          <w:rFonts w:ascii="Times New Roman" w:hAnsi="Times New Roman" w:cs="Times New Roman"/>
          <w:b/>
          <w:bCs/>
          <w:color w:val="009999"/>
          <w:sz w:val="28"/>
          <w:szCs w:val="28"/>
          <w:lang w:val="sr-Latn-RS"/>
        </w:rPr>
        <w:t>22</w:t>
      </w:r>
      <w:r w:rsidR="00077491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од 05.12.2022. године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="00B65C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B65C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B65C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65CE6" w:rsidRPr="00B65CE6" w:rsidRDefault="0066540E" w:rsidP="00B65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B65C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B65CE6" w:rsidRDefault="00B65CE6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B65CE6" w:rsidRDefault="00B65CE6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AE334F" w:rsidRDefault="00AE334F" w:rsidP="00B65C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B65CE6" w:rsidRDefault="00B65CE6" w:rsidP="00B65CE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B65CE6" w:rsidRPr="00984516" w:rsidRDefault="00B65CE6" w:rsidP="00B65CE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 </w:t>
            </w:r>
            <w:proofErr w:type="spellStart"/>
            <w:proofErr w:type="gramStart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proofErr w:type="gramEnd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65CE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CS"/>
              </w:rPr>
              <w:t>.</w:t>
            </w:r>
          </w:p>
          <w:p w:rsidR="00B65CE6" w:rsidRPr="00AE334F" w:rsidRDefault="00B65CE6" w:rsidP="00B65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5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  <w:r w:rsidR="00B65CE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65CE6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</w:t>
            </w:r>
            <w:bookmarkStart w:id="1" w:name="_GoBack"/>
            <w:bookmarkEnd w:id="1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3E35" w:rsidRDefault="00CA3E35" w:rsidP="00CB7E8C">
      <w:pPr>
        <w:spacing w:after="0" w:line="240" w:lineRule="auto"/>
      </w:pPr>
      <w:r>
        <w:separator/>
      </w:r>
    </w:p>
  </w:endnote>
  <w:endnote w:type="continuationSeparator" w:id="0">
    <w:p w:rsidR="00CA3E35" w:rsidRDefault="00CA3E3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3E35" w:rsidRDefault="00CA3E35" w:rsidP="00CB7E8C">
      <w:pPr>
        <w:spacing w:after="0" w:line="240" w:lineRule="auto"/>
      </w:pPr>
      <w:r>
        <w:separator/>
      </w:r>
    </w:p>
  </w:footnote>
  <w:footnote w:type="continuationSeparator" w:id="0">
    <w:p w:rsidR="00CA3E35" w:rsidRDefault="00CA3E3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77491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237AB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40167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5CE6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A3E35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A69DD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BE9CD-83C5-46C4-9039-B6757BA81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Nikola Jugin</cp:lastModifiedBy>
  <cp:revision>10</cp:revision>
  <cp:lastPrinted>2021-08-06T05:54:00Z</cp:lastPrinted>
  <dcterms:created xsi:type="dcterms:W3CDTF">2021-12-24T10:57:00Z</dcterms:created>
  <dcterms:modified xsi:type="dcterms:W3CDTF">2022-12-07T09:16:00Z</dcterms:modified>
</cp:coreProperties>
</file>